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7273E" w14:textId="77777777" w:rsidR="00D669EC" w:rsidRPr="00D669EC" w:rsidRDefault="00F55EC8" w:rsidP="00EE33EF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Cs/>
          <w:u w:val="single"/>
        </w:rPr>
      </w:pPr>
      <w:r>
        <w:rPr>
          <w:rFonts w:ascii="Times New Roman" w:eastAsia="Times New Roman" w:hAnsi="Times New Roman" w:cs="Times New Roman"/>
          <w:bCs/>
          <w:u w:val="single"/>
        </w:rPr>
        <w:t>U</w:t>
      </w:r>
      <w:r w:rsidR="00D669EC" w:rsidRPr="00D669EC">
        <w:rPr>
          <w:rFonts w:ascii="Times New Roman" w:eastAsia="Times New Roman" w:hAnsi="Times New Roman" w:cs="Times New Roman"/>
          <w:bCs/>
          <w:u w:val="single"/>
        </w:rPr>
        <w:t>NIVERSITY OF CENTRAL PUNJAB</w:t>
      </w:r>
    </w:p>
    <w:p w14:paraId="36F936DD" w14:textId="77777777" w:rsidR="00D669EC" w:rsidRPr="00D669EC" w:rsidRDefault="00D669EC" w:rsidP="00EE33EF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Cs/>
        </w:rPr>
      </w:pPr>
      <w:r w:rsidRPr="00D669EC">
        <w:rPr>
          <w:rFonts w:ascii="Times New Roman" w:eastAsia="Times New Roman" w:hAnsi="Times New Roman" w:cs="Times New Roman"/>
          <w:bCs/>
        </w:rPr>
        <w:t>(Faculty of IT)</w:t>
      </w:r>
    </w:p>
    <w:p w14:paraId="11BA7EC0" w14:textId="77777777" w:rsidR="00D669EC" w:rsidRPr="00F55EC8" w:rsidRDefault="00D669EC" w:rsidP="00EE33EF">
      <w:pPr>
        <w:keepNext/>
        <w:spacing w:before="120"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</w:rPr>
      </w:pPr>
      <w:r w:rsidRPr="00F55EC8">
        <w:rPr>
          <w:rFonts w:ascii="Times New Roman" w:eastAsia="Times New Roman" w:hAnsi="Times New Roman" w:cs="Times New Roman"/>
          <w:b/>
          <w:bCs/>
        </w:rPr>
        <w:t>Computer Communications and Networks (CCN)</w:t>
      </w:r>
    </w:p>
    <w:p w14:paraId="3A9D43A6" w14:textId="337FA160" w:rsidR="00D669EC" w:rsidRPr="00EE33EF" w:rsidRDefault="00D669EC" w:rsidP="00EE33EF">
      <w:pPr>
        <w:keepNext/>
        <w:spacing w:before="120" w:after="0" w:line="240" w:lineRule="auto"/>
        <w:outlineLvl w:val="0"/>
        <w:rPr>
          <w:rFonts w:ascii="Times New Roman" w:eastAsia="Times New Roman" w:hAnsi="Times New Roman" w:cs="Times New Roman"/>
          <w:b/>
          <w:bCs/>
        </w:rPr>
      </w:pPr>
      <w:r w:rsidRPr="00EE33EF">
        <w:rPr>
          <w:rFonts w:ascii="Times New Roman" w:eastAsia="Times New Roman" w:hAnsi="Times New Roman" w:cs="Times New Roman"/>
          <w:b/>
          <w:bCs/>
          <w:u w:val="single"/>
        </w:rPr>
        <w:t xml:space="preserve">Assignment No </w:t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ab/>
      </w:r>
      <w:r w:rsidR="0060780C">
        <w:rPr>
          <w:rFonts w:ascii="Times New Roman" w:eastAsia="Times New Roman" w:hAnsi="Times New Roman" w:cs="Times New Roman"/>
          <w:b/>
          <w:bCs/>
        </w:rPr>
        <w:tab/>
      </w:r>
      <w:r w:rsidRPr="00EE33EF">
        <w:rPr>
          <w:rFonts w:ascii="Times New Roman" w:eastAsia="Times New Roman" w:hAnsi="Times New Roman" w:cs="Times New Roman"/>
          <w:b/>
          <w:bCs/>
        </w:rPr>
        <w:t>Date</w:t>
      </w:r>
      <w:r w:rsidR="00F55EC8" w:rsidRPr="00EE33EF">
        <w:rPr>
          <w:rFonts w:ascii="Times New Roman" w:eastAsia="Times New Roman" w:hAnsi="Times New Roman" w:cs="Times New Roman"/>
          <w:b/>
          <w:bCs/>
        </w:rPr>
        <w:tab/>
      </w:r>
      <w:r w:rsidR="00BB40E0">
        <w:rPr>
          <w:rFonts w:ascii="Times New Roman" w:eastAsia="Times New Roman" w:hAnsi="Times New Roman" w:cs="Times New Roman"/>
          <w:b/>
          <w:bCs/>
        </w:rPr>
        <w:t xml:space="preserve"> </w:t>
      </w:r>
      <w:r w:rsidR="008C28E6">
        <w:rPr>
          <w:rFonts w:ascii="Times New Roman" w:eastAsia="Times New Roman" w:hAnsi="Times New Roman" w:cs="Times New Roman"/>
          <w:b/>
          <w:bCs/>
        </w:rPr>
        <w:t xml:space="preserve">  :</w:t>
      </w:r>
      <w:r w:rsidRPr="00EE33EF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3E38FE1D" w14:textId="0D9B8216" w:rsidR="00D669EC" w:rsidRPr="00D669EC" w:rsidRDefault="00D669EC" w:rsidP="00EE33EF">
      <w:pPr>
        <w:keepNext/>
        <w:spacing w:before="120" w:after="0" w:line="240" w:lineRule="auto"/>
        <w:outlineLvl w:val="0"/>
        <w:rPr>
          <w:rFonts w:ascii="Times New Roman" w:eastAsia="Times New Roman" w:hAnsi="Times New Roman" w:cs="Times New Roman"/>
          <w:bCs/>
          <w:u w:val="single"/>
        </w:rPr>
      </w:pPr>
      <w:r w:rsidRPr="00EE33EF">
        <w:rPr>
          <w:rFonts w:ascii="Times New Roman" w:eastAsia="Times New Roman" w:hAnsi="Times New Roman" w:cs="Times New Roman"/>
          <w:b/>
          <w:bCs/>
          <w:u w:val="single"/>
        </w:rPr>
        <w:t xml:space="preserve">Total </w:t>
      </w:r>
      <w:r w:rsidR="001A6280" w:rsidRPr="00EE33EF">
        <w:rPr>
          <w:rFonts w:ascii="Times New Roman" w:eastAsia="Times New Roman" w:hAnsi="Times New Roman" w:cs="Times New Roman"/>
          <w:b/>
          <w:bCs/>
          <w:u w:val="single"/>
        </w:rPr>
        <w:t>Marks:</w:t>
      </w:r>
      <w:r w:rsidRPr="00EE33EF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D669EC">
        <w:rPr>
          <w:rFonts w:ascii="Times New Roman" w:eastAsia="Times New Roman" w:hAnsi="Times New Roman" w:cs="Times New Roman"/>
          <w:bCs/>
          <w:u w:val="single"/>
        </w:rPr>
        <w:tab/>
      </w:r>
      <w:r w:rsidRPr="001A6280">
        <w:rPr>
          <w:rFonts w:ascii="Times New Roman" w:eastAsia="Times New Roman" w:hAnsi="Times New Roman" w:cs="Times New Roman"/>
          <w:bCs/>
          <w:u w:val="single"/>
        </w:rPr>
        <w:tab/>
      </w:r>
      <w:r w:rsidRPr="001A6280">
        <w:rPr>
          <w:rFonts w:ascii="Times New Roman" w:eastAsia="Times New Roman" w:hAnsi="Times New Roman" w:cs="Times New Roman"/>
          <w:bCs/>
          <w:u w:val="single"/>
        </w:rPr>
        <w:tab/>
      </w:r>
      <w:r w:rsidR="0060780C">
        <w:rPr>
          <w:rFonts w:ascii="Times New Roman" w:eastAsia="Times New Roman" w:hAnsi="Times New Roman" w:cs="Times New Roman"/>
          <w:bCs/>
          <w:u w:val="single"/>
        </w:rPr>
        <w:tab/>
      </w:r>
      <w:r w:rsidR="00D83B51">
        <w:rPr>
          <w:rFonts w:ascii="Times New Roman" w:eastAsia="Times New Roman" w:hAnsi="Times New Roman" w:cs="Times New Roman"/>
          <w:bCs/>
          <w:u w:val="single"/>
        </w:rPr>
        <w:t xml:space="preserve">             </w:t>
      </w:r>
      <w:r w:rsidRPr="00EE33EF">
        <w:rPr>
          <w:rFonts w:ascii="Times New Roman" w:eastAsia="Times New Roman" w:hAnsi="Times New Roman" w:cs="Times New Roman"/>
          <w:b/>
          <w:bCs/>
          <w:u w:val="single"/>
        </w:rPr>
        <w:t xml:space="preserve">Due </w:t>
      </w:r>
      <w:r w:rsidR="008C28E6" w:rsidRPr="00EE33EF">
        <w:rPr>
          <w:rFonts w:ascii="Times New Roman" w:eastAsia="Times New Roman" w:hAnsi="Times New Roman" w:cs="Times New Roman"/>
          <w:b/>
          <w:bCs/>
          <w:u w:val="single"/>
        </w:rPr>
        <w:t>Date</w:t>
      </w:r>
      <w:r w:rsidR="008C28E6">
        <w:rPr>
          <w:rFonts w:ascii="Times New Roman" w:eastAsia="Times New Roman" w:hAnsi="Times New Roman" w:cs="Times New Roman"/>
          <w:b/>
          <w:bCs/>
          <w:u w:val="single"/>
        </w:rPr>
        <w:t>:</w:t>
      </w:r>
      <w:r w:rsidRPr="00EE33EF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  <w:r w:rsidR="0060780C">
        <w:rPr>
          <w:rFonts w:ascii="Times New Roman" w:eastAsia="Times New Roman" w:hAnsi="Times New Roman" w:cs="Times New Roman"/>
          <w:bCs/>
          <w:u w:val="single"/>
        </w:rPr>
        <w:t>___</w:t>
      </w:r>
    </w:p>
    <w:p w14:paraId="2D4DD963" w14:textId="0C419286" w:rsidR="005319FC" w:rsidRPr="005319FC" w:rsidRDefault="00D03A0F" w:rsidP="005319FC">
      <w:pPr>
        <w:pStyle w:val="Default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1-</w:t>
      </w:r>
      <w:r w:rsidR="005319FC" w:rsidRPr="005319FC">
        <w:rPr>
          <w:rFonts w:eastAsia="Calibri"/>
        </w:rPr>
        <w:t xml:space="preserve"> </w:t>
      </w:r>
      <w:r w:rsidR="005319FC" w:rsidRPr="005319FC">
        <w:rPr>
          <w:rFonts w:eastAsia="Times New Roman"/>
          <w:lang w:eastAsia="en-GB"/>
        </w:rPr>
        <w:t xml:space="preserve">In order to overcome the quickly depleting IPv4 address pool, NAT was proposed, which provides a fix for this problem. Consider that Host A with IP Address 10.0.0.1 and port number 2445, is behind a NAT router installed at a University Campus. NAT router has the global IP Address of 113.11.11.7. Host A communicates with the outside world Host B with IP Address 105.12.31.4 and port number 80. </w:t>
      </w:r>
    </w:p>
    <w:p w14:paraId="283B7F1A" w14:textId="77777777" w:rsidR="005319FC" w:rsidRDefault="005319FC" w:rsidP="005319FC">
      <w:pPr>
        <w:pStyle w:val="Default"/>
        <w:rPr>
          <w:rFonts w:eastAsia="Times New Roman"/>
          <w:lang w:eastAsia="en-GB"/>
        </w:rPr>
      </w:pPr>
    </w:p>
    <w:p w14:paraId="1E9980C3" w14:textId="150CD45C" w:rsidR="005319FC" w:rsidRPr="005319FC" w:rsidRDefault="005319FC" w:rsidP="005319FC">
      <w:pPr>
        <w:pStyle w:val="Default"/>
        <w:rPr>
          <w:rFonts w:eastAsia="Times New Roman"/>
          <w:lang w:eastAsia="en-GB"/>
        </w:rPr>
      </w:pPr>
      <w:r w:rsidRPr="005319FC">
        <w:rPr>
          <w:rFonts w:eastAsia="Times New Roman"/>
          <w:lang w:eastAsia="en-GB"/>
        </w:rPr>
        <w:t xml:space="preserve">Draw the network diagram showing various systems and the NAT table, and write down the </w:t>
      </w:r>
      <w:r w:rsidRPr="005319FC">
        <w:rPr>
          <w:rFonts w:eastAsia="Times New Roman"/>
          <w:b/>
          <w:bCs/>
          <w:i/>
          <w:lang w:eastAsia="en-GB"/>
        </w:rPr>
        <w:t>source and destination IP</w:t>
      </w:r>
      <w:r w:rsidRPr="005319FC">
        <w:rPr>
          <w:rFonts w:eastAsia="Times New Roman"/>
          <w:b/>
          <w:bCs/>
          <w:lang w:eastAsia="en-GB"/>
        </w:rPr>
        <w:t xml:space="preserve"> addresses, along with </w:t>
      </w:r>
      <w:r w:rsidRPr="005319FC">
        <w:rPr>
          <w:rFonts w:eastAsia="Times New Roman"/>
          <w:b/>
          <w:bCs/>
          <w:i/>
          <w:lang w:eastAsia="en-GB"/>
        </w:rPr>
        <w:t>source and destination</w:t>
      </w:r>
      <w:r w:rsidRPr="005319FC">
        <w:rPr>
          <w:rFonts w:eastAsia="Times New Roman"/>
          <w:b/>
          <w:bCs/>
          <w:lang w:eastAsia="en-GB"/>
        </w:rPr>
        <w:t xml:space="preserve"> </w:t>
      </w:r>
      <w:r w:rsidRPr="005319FC">
        <w:rPr>
          <w:rFonts w:eastAsia="Times New Roman"/>
          <w:b/>
          <w:bCs/>
          <w:i/>
          <w:lang w:eastAsia="en-GB"/>
        </w:rPr>
        <w:t>port numbers</w:t>
      </w:r>
      <w:r w:rsidRPr="005319FC">
        <w:rPr>
          <w:rFonts w:eastAsia="Times New Roman"/>
          <w:i/>
          <w:lang w:eastAsia="en-GB"/>
        </w:rPr>
        <w:t xml:space="preserve"> </w:t>
      </w:r>
      <w:r w:rsidRPr="005319FC">
        <w:rPr>
          <w:rFonts w:eastAsia="Times New Roman"/>
          <w:lang w:eastAsia="en-GB"/>
        </w:rPr>
        <w:t xml:space="preserve">for the IP packet, as it travels from </w:t>
      </w:r>
      <w:r w:rsidRPr="005319FC">
        <w:rPr>
          <w:rFonts w:eastAsia="Times New Roman"/>
          <w:b/>
          <w:bCs/>
          <w:lang w:eastAsia="en-GB"/>
        </w:rPr>
        <w:t>source to router, from router to destination, from destination to router and from router to source again.</w:t>
      </w:r>
      <w:r w:rsidRPr="005319FC">
        <w:rPr>
          <w:rFonts w:eastAsia="Times New Roman"/>
          <w:lang w:eastAsia="en-GB"/>
        </w:rPr>
        <w:t xml:space="preserve"> Assume suitable port numbers for address translation, where required.</w:t>
      </w:r>
    </w:p>
    <w:p w14:paraId="6F462526" w14:textId="01ED6B7F" w:rsidR="00D03A0F" w:rsidRPr="009F7C1E" w:rsidRDefault="00D03A0F" w:rsidP="00D03A0F">
      <w:pPr>
        <w:pStyle w:val="Default"/>
        <w:spacing w:line="276" w:lineRule="auto"/>
        <w:rPr>
          <w:noProof/>
        </w:rPr>
      </w:pPr>
      <w:r w:rsidRPr="009F7C1E">
        <w:rPr>
          <w:noProof/>
        </w:rPr>
        <w:tab/>
      </w:r>
      <w:r w:rsidRPr="009F7C1E">
        <w:rPr>
          <w:noProof/>
        </w:rPr>
        <w:tab/>
      </w:r>
    </w:p>
    <w:p w14:paraId="1BB53484" w14:textId="77777777" w:rsidR="005319FC" w:rsidRDefault="005319FC" w:rsidP="00D03A0F"/>
    <w:p w14:paraId="7C913844" w14:textId="5257DB0E" w:rsidR="00D03A0F" w:rsidRPr="002764E4" w:rsidRDefault="00D03A0F" w:rsidP="00D03A0F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-</w:t>
      </w:r>
      <w:r w:rsidRPr="002764E4">
        <w:rPr>
          <w:rFonts w:asciiTheme="majorBidi" w:hAnsiTheme="majorBidi" w:cstheme="majorBidi"/>
        </w:rPr>
        <w:t>Assume the following routing table in a router.</w:t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</w:p>
    <w:tbl>
      <w:tblPr>
        <w:tblStyle w:val="TableGrid"/>
        <w:tblpPr w:leftFromText="180" w:rightFromText="180" w:vertAnchor="text" w:horzAnchor="page" w:tblpX="2101" w:tblpY="-10"/>
        <w:tblW w:w="0" w:type="auto"/>
        <w:tblLook w:val="04A0" w:firstRow="1" w:lastRow="0" w:firstColumn="1" w:lastColumn="0" w:noHBand="0" w:noVBand="1"/>
      </w:tblPr>
      <w:tblGrid>
        <w:gridCol w:w="2486"/>
        <w:gridCol w:w="2486"/>
      </w:tblGrid>
      <w:tr w:rsidR="00D03A0F" w:rsidRPr="002764E4" w14:paraId="756163CD" w14:textId="77777777" w:rsidTr="00626308">
        <w:trPr>
          <w:trHeight w:val="172"/>
        </w:trPr>
        <w:tc>
          <w:tcPr>
            <w:tcW w:w="2486" w:type="dxa"/>
          </w:tcPr>
          <w:p w14:paraId="6A288010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Address/mask</w:t>
            </w:r>
          </w:p>
        </w:tc>
        <w:tc>
          <w:tcPr>
            <w:tcW w:w="2486" w:type="dxa"/>
          </w:tcPr>
          <w:p w14:paraId="2EC5CD4A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Interface</w:t>
            </w:r>
          </w:p>
        </w:tc>
      </w:tr>
      <w:tr w:rsidR="00D03A0F" w:rsidRPr="002764E4" w14:paraId="74A90178" w14:textId="77777777" w:rsidTr="00626308">
        <w:trPr>
          <w:trHeight w:val="172"/>
        </w:trPr>
        <w:tc>
          <w:tcPr>
            <w:tcW w:w="2486" w:type="dxa"/>
          </w:tcPr>
          <w:p w14:paraId="343E9A19" w14:textId="77777777" w:rsidR="00D03A0F" w:rsidRDefault="00D03A0F" w:rsidP="00626308">
            <w:r>
              <w:rPr>
                <w:rFonts w:ascii="Open Sans" w:hAnsi="Open Sans" w:cs="Open Sans"/>
                <w:color w:val="000000"/>
                <w:sz w:val="23"/>
                <w:szCs w:val="23"/>
                <w:shd w:val="clear" w:color="auto" w:fill="FFFFFF"/>
              </w:rPr>
              <w:t>10.4.1.0/24</w:t>
            </w:r>
          </w:p>
          <w:p w14:paraId="60AA76D7" w14:textId="77777777" w:rsidR="00D03A0F" w:rsidRPr="000D5402" w:rsidRDefault="00D03A0F" w:rsidP="00626308"/>
        </w:tc>
        <w:tc>
          <w:tcPr>
            <w:tcW w:w="2486" w:type="dxa"/>
          </w:tcPr>
          <w:p w14:paraId="069DF412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D03A0F" w:rsidRPr="002764E4" w14:paraId="103D2FE7" w14:textId="77777777" w:rsidTr="00626308">
        <w:trPr>
          <w:trHeight w:val="172"/>
        </w:trPr>
        <w:tc>
          <w:tcPr>
            <w:tcW w:w="2486" w:type="dxa"/>
          </w:tcPr>
          <w:p w14:paraId="12AA5BDF" w14:textId="77777777" w:rsidR="00D03A0F" w:rsidRDefault="00D03A0F" w:rsidP="00626308">
            <w:r w:rsidRPr="00801CCF">
              <w:rPr>
                <w:rFonts w:ascii="Open Sans" w:hAnsi="Open Sans" w:cs="Open Sans"/>
                <w:color w:val="000000"/>
                <w:sz w:val="23"/>
                <w:szCs w:val="23"/>
                <w:shd w:val="clear" w:color="auto" w:fill="F9F9F9"/>
              </w:rPr>
              <w:t>10.4.1.32/27</w:t>
            </w:r>
          </w:p>
          <w:p w14:paraId="2C93367B" w14:textId="77777777" w:rsidR="00D03A0F" w:rsidRPr="000D5402" w:rsidRDefault="00D03A0F" w:rsidP="00626308"/>
        </w:tc>
        <w:tc>
          <w:tcPr>
            <w:tcW w:w="2486" w:type="dxa"/>
          </w:tcPr>
          <w:p w14:paraId="269DD691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D03A0F" w:rsidRPr="002764E4" w14:paraId="0AD31C24" w14:textId="77777777" w:rsidTr="00626308">
        <w:trPr>
          <w:trHeight w:val="172"/>
        </w:trPr>
        <w:tc>
          <w:tcPr>
            <w:tcW w:w="2486" w:type="dxa"/>
          </w:tcPr>
          <w:p w14:paraId="16635F60" w14:textId="77777777" w:rsidR="00D03A0F" w:rsidRDefault="00D03A0F" w:rsidP="00626308">
            <w:r>
              <w:rPr>
                <w:rFonts w:ascii="Open Sans" w:hAnsi="Open Sans" w:cs="Open Sans"/>
                <w:color w:val="000000"/>
                <w:sz w:val="23"/>
                <w:szCs w:val="23"/>
                <w:shd w:val="clear" w:color="auto" w:fill="F9F9F9"/>
              </w:rPr>
              <w:t>10.0.0.0/8</w:t>
            </w:r>
          </w:p>
          <w:p w14:paraId="7D4EB106" w14:textId="77777777" w:rsidR="00D03A0F" w:rsidRPr="000D5402" w:rsidRDefault="00D03A0F" w:rsidP="00626308"/>
        </w:tc>
        <w:tc>
          <w:tcPr>
            <w:tcW w:w="2486" w:type="dxa"/>
          </w:tcPr>
          <w:p w14:paraId="4EEA3A80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D03A0F" w:rsidRPr="002764E4" w14:paraId="11BD3C2B" w14:textId="77777777" w:rsidTr="00626308">
        <w:trPr>
          <w:trHeight w:val="172"/>
        </w:trPr>
        <w:tc>
          <w:tcPr>
            <w:tcW w:w="2486" w:type="dxa"/>
          </w:tcPr>
          <w:p w14:paraId="5FEB4A2C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Default</w:t>
            </w:r>
          </w:p>
        </w:tc>
        <w:tc>
          <w:tcPr>
            <w:tcW w:w="2486" w:type="dxa"/>
          </w:tcPr>
          <w:p w14:paraId="6089638F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</w:tbl>
    <w:p w14:paraId="23BA0195" w14:textId="77777777" w:rsidR="00D03A0F" w:rsidRPr="002764E4" w:rsidRDefault="00D03A0F" w:rsidP="00D03A0F">
      <w:pPr>
        <w:jc w:val="both"/>
        <w:rPr>
          <w:rFonts w:asciiTheme="majorBidi" w:hAnsiTheme="majorBidi" w:cstheme="majorBidi"/>
        </w:rPr>
      </w:pPr>
    </w:p>
    <w:p w14:paraId="31DB814E" w14:textId="77777777" w:rsidR="00D03A0F" w:rsidRDefault="00D03A0F" w:rsidP="00D03A0F">
      <w:pPr>
        <w:jc w:val="both"/>
        <w:rPr>
          <w:rFonts w:asciiTheme="majorBidi" w:hAnsiTheme="majorBidi" w:cstheme="majorBidi"/>
        </w:rPr>
      </w:pP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</w:p>
    <w:p w14:paraId="4CFC4E73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065A65B3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54FC4849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6D6E0490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30B205AB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645B100B" w14:textId="608CB5BB" w:rsidR="00D03A0F" w:rsidRDefault="00D03A0F" w:rsidP="005319FC">
      <w:pPr>
        <w:rPr>
          <w:rFonts w:asciiTheme="majorBidi" w:hAnsiTheme="majorBidi" w:cstheme="majorBidi"/>
        </w:rPr>
      </w:pPr>
      <w:r w:rsidRPr="002764E4">
        <w:rPr>
          <w:rFonts w:asciiTheme="majorBidi" w:hAnsiTheme="majorBidi" w:cstheme="majorBidi"/>
        </w:rPr>
        <w:t>What is the next hop</w:t>
      </w:r>
      <w:r>
        <w:rPr>
          <w:rFonts w:asciiTheme="majorBidi" w:hAnsiTheme="majorBidi" w:cstheme="majorBidi"/>
        </w:rPr>
        <w:t>/interface</w:t>
      </w:r>
      <w:r w:rsidRPr="002764E4">
        <w:rPr>
          <w:rFonts w:asciiTheme="majorBidi" w:hAnsiTheme="majorBidi" w:cstheme="majorBidi"/>
        </w:rPr>
        <w:t xml:space="preserve"> for </w:t>
      </w:r>
      <w:r>
        <w:rPr>
          <w:rFonts w:asciiTheme="majorBidi" w:hAnsiTheme="majorBidi" w:cstheme="majorBidi"/>
        </w:rPr>
        <w:t xml:space="preserve">IP </w:t>
      </w:r>
      <w:proofErr w:type="gramStart"/>
      <w:r w:rsidRPr="00BE696D">
        <w:rPr>
          <w:rFonts w:ascii="Open Sans" w:eastAsia="Times New Roman" w:hAnsi="Open Sans" w:cs="Open Sans"/>
          <w:color w:val="000000"/>
          <w:sz w:val="23"/>
          <w:szCs w:val="23"/>
          <w:shd w:val="clear" w:color="auto" w:fill="F9F9F9"/>
          <w:lang w:eastAsia="en-GB"/>
        </w:rPr>
        <w:t>10.4.1.62</w:t>
      </w:r>
      <w:r w:rsidRPr="002764E4">
        <w:rPr>
          <w:rFonts w:asciiTheme="majorBidi" w:hAnsiTheme="majorBidi" w:cstheme="majorBidi"/>
        </w:rPr>
        <w:t>,given</w:t>
      </w:r>
      <w:proofErr w:type="gramEnd"/>
      <w:r w:rsidRPr="002764E4">
        <w:rPr>
          <w:rFonts w:asciiTheme="majorBidi" w:hAnsiTheme="majorBidi" w:cstheme="majorBidi"/>
        </w:rPr>
        <w:t xml:space="preserve"> that you use longest-prefix matching?</w:t>
      </w:r>
    </w:p>
    <w:p w14:paraId="148368DD" w14:textId="77777777" w:rsidR="00D03A0F" w:rsidRPr="002764E4" w:rsidRDefault="00D03A0F" w:rsidP="00D03A0F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-</w:t>
      </w:r>
      <w:r w:rsidRPr="002764E4">
        <w:rPr>
          <w:rFonts w:asciiTheme="majorBidi" w:hAnsiTheme="majorBidi" w:cstheme="majorBidi"/>
        </w:rPr>
        <w:t>Assume</w:t>
      </w:r>
      <w:r>
        <w:rPr>
          <w:rFonts w:asciiTheme="majorBidi" w:hAnsiTheme="majorBidi" w:cstheme="majorBidi"/>
        </w:rPr>
        <w:t xml:space="preserve"> </w:t>
      </w:r>
      <w:r w:rsidRPr="002764E4">
        <w:rPr>
          <w:rFonts w:asciiTheme="majorBidi" w:hAnsiTheme="majorBidi" w:cstheme="majorBidi"/>
        </w:rPr>
        <w:t>the following routing table in a router.</w:t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</w:p>
    <w:tbl>
      <w:tblPr>
        <w:tblStyle w:val="TableGrid"/>
        <w:tblpPr w:leftFromText="180" w:rightFromText="180" w:vertAnchor="text" w:horzAnchor="page" w:tblpX="2101" w:tblpY="-10"/>
        <w:tblW w:w="0" w:type="auto"/>
        <w:tblLook w:val="04A0" w:firstRow="1" w:lastRow="0" w:firstColumn="1" w:lastColumn="0" w:noHBand="0" w:noVBand="1"/>
      </w:tblPr>
      <w:tblGrid>
        <w:gridCol w:w="2486"/>
        <w:gridCol w:w="2486"/>
      </w:tblGrid>
      <w:tr w:rsidR="00D03A0F" w:rsidRPr="002764E4" w14:paraId="760F9E80" w14:textId="77777777" w:rsidTr="00626308">
        <w:trPr>
          <w:trHeight w:val="172"/>
        </w:trPr>
        <w:tc>
          <w:tcPr>
            <w:tcW w:w="2486" w:type="dxa"/>
          </w:tcPr>
          <w:p w14:paraId="105AAB39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Address/mask</w:t>
            </w:r>
          </w:p>
        </w:tc>
        <w:tc>
          <w:tcPr>
            <w:tcW w:w="2486" w:type="dxa"/>
          </w:tcPr>
          <w:p w14:paraId="01676162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Interface</w:t>
            </w:r>
          </w:p>
        </w:tc>
      </w:tr>
      <w:tr w:rsidR="00D03A0F" w:rsidRPr="002764E4" w14:paraId="7681F3AF" w14:textId="77777777" w:rsidTr="00626308">
        <w:trPr>
          <w:trHeight w:val="172"/>
        </w:trPr>
        <w:tc>
          <w:tcPr>
            <w:tcW w:w="2486" w:type="dxa"/>
          </w:tcPr>
          <w:p w14:paraId="504093A7" w14:textId="77777777" w:rsidR="00D03A0F" w:rsidRPr="000D5402" w:rsidRDefault="00D03A0F" w:rsidP="00626308">
            <w:r w:rsidRPr="00D03A0F">
              <w:rPr>
                <w:rFonts w:ascii="Open Sans" w:hAnsi="Open Sans" w:cs="Open Sans"/>
                <w:color w:val="000000"/>
                <w:sz w:val="23"/>
                <w:szCs w:val="23"/>
                <w:shd w:val="clear" w:color="auto" w:fill="F9F9F9"/>
              </w:rPr>
              <w:t>192.168.2.80/29</w:t>
            </w:r>
          </w:p>
        </w:tc>
        <w:tc>
          <w:tcPr>
            <w:tcW w:w="2486" w:type="dxa"/>
          </w:tcPr>
          <w:p w14:paraId="586D5C7C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D03A0F" w:rsidRPr="002764E4" w14:paraId="6A7F6D18" w14:textId="77777777" w:rsidTr="00626308">
        <w:trPr>
          <w:trHeight w:val="172"/>
        </w:trPr>
        <w:tc>
          <w:tcPr>
            <w:tcW w:w="2486" w:type="dxa"/>
          </w:tcPr>
          <w:p w14:paraId="726E7D54" w14:textId="77777777" w:rsidR="00D03A0F" w:rsidRPr="000D5402" w:rsidRDefault="00D03A0F" w:rsidP="00626308">
            <w:r>
              <w:rPr>
                <w:rFonts w:ascii="Open Sans" w:hAnsi="Open Sans" w:cs="Open Sans"/>
                <w:color w:val="000000"/>
                <w:sz w:val="23"/>
                <w:szCs w:val="23"/>
                <w:shd w:val="clear" w:color="auto" w:fill="FFFFFF"/>
              </w:rPr>
              <w:t>192.168.2.64/27</w:t>
            </w:r>
          </w:p>
        </w:tc>
        <w:tc>
          <w:tcPr>
            <w:tcW w:w="2486" w:type="dxa"/>
          </w:tcPr>
          <w:p w14:paraId="13CAE9FE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D03A0F" w:rsidRPr="002764E4" w14:paraId="0A0A731D" w14:textId="77777777" w:rsidTr="00626308">
        <w:trPr>
          <w:trHeight w:val="172"/>
        </w:trPr>
        <w:tc>
          <w:tcPr>
            <w:tcW w:w="2486" w:type="dxa"/>
          </w:tcPr>
          <w:p w14:paraId="358917EC" w14:textId="77777777" w:rsidR="00D03A0F" w:rsidRPr="000D5402" w:rsidRDefault="00D03A0F" w:rsidP="00626308">
            <w:r>
              <w:rPr>
                <w:rFonts w:ascii="Open Sans" w:hAnsi="Open Sans" w:cs="Open Sans"/>
                <w:color w:val="000000"/>
                <w:sz w:val="23"/>
                <w:szCs w:val="23"/>
                <w:shd w:val="clear" w:color="auto" w:fill="F9F9F9"/>
              </w:rPr>
              <w:t>192.168.2.0/24</w:t>
            </w:r>
          </w:p>
        </w:tc>
        <w:tc>
          <w:tcPr>
            <w:tcW w:w="2486" w:type="dxa"/>
          </w:tcPr>
          <w:p w14:paraId="67678948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D03A0F" w:rsidRPr="002764E4" w14:paraId="65D3CBF4" w14:textId="77777777" w:rsidTr="00626308">
        <w:trPr>
          <w:trHeight w:val="172"/>
        </w:trPr>
        <w:tc>
          <w:tcPr>
            <w:tcW w:w="2486" w:type="dxa"/>
          </w:tcPr>
          <w:p w14:paraId="4DEEDED9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Default</w:t>
            </w:r>
          </w:p>
        </w:tc>
        <w:tc>
          <w:tcPr>
            <w:tcW w:w="2486" w:type="dxa"/>
          </w:tcPr>
          <w:p w14:paraId="5FE81754" w14:textId="77777777" w:rsidR="00D03A0F" w:rsidRPr="002764E4" w:rsidRDefault="00D03A0F" w:rsidP="00626308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</w:tbl>
    <w:p w14:paraId="094432B3" w14:textId="77777777" w:rsidR="00D03A0F" w:rsidRPr="002764E4" w:rsidRDefault="00D03A0F" w:rsidP="00D03A0F">
      <w:pPr>
        <w:jc w:val="both"/>
        <w:rPr>
          <w:rFonts w:asciiTheme="majorBidi" w:hAnsiTheme="majorBidi" w:cstheme="majorBidi"/>
        </w:rPr>
      </w:pPr>
    </w:p>
    <w:p w14:paraId="1859B573" w14:textId="77777777" w:rsidR="00D03A0F" w:rsidRDefault="00D03A0F" w:rsidP="00D03A0F">
      <w:pPr>
        <w:jc w:val="both"/>
        <w:rPr>
          <w:rFonts w:asciiTheme="majorBidi" w:hAnsiTheme="majorBidi" w:cstheme="majorBidi"/>
        </w:rPr>
      </w:pP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  <w:r w:rsidRPr="002764E4">
        <w:rPr>
          <w:rFonts w:asciiTheme="majorBidi" w:hAnsiTheme="majorBidi" w:cstheme="majorBidi"/>
        </w:rPr>
        <w:br/>
      </w:r>
    </w:p>
    <w:p w14:paraId="4492CE00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4EF5ABF1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41D22381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35A8D55E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290E5842" w14:textId="77777777" w:rsidR="00D03A0F" w:rsidRDefault="00D03A0F" w:rsidP="00D03A0F">
      <w:pPr>
        <w:jc w:val="both"/>
        <w:rPr>
          <w:rFonts w:asciiTheme="majorBidi" w:hAnsiTheme="majorBidi" w:cstheme="majorBidi"/>
        </w:rPr>
      </w:pPr>
    </w:p>
    <w:p w14:paraId="265C9F0A" w14:textId="77777777" w:rsidR="00D03A0F" w:rsidRDefault="00D03A0F" w:rsidP="00D03A0F">
      <w:pPr>
        <w:rPr>
          <w:rFonts w:asciiTheme="majorBidi" w:hAnsiTheme="majorBidi" w:cstheme="majorBidi"/>
        </w:rPr>
      </w:pPr>
      <w:r w:rsidRPr="002764E4">
        <w:rPr>
          <w:rFonts w:asciiTheme="majorBidi" w:hAnsiTheme="majorBidi" w:cstheme="majorBidi"/>
        </w:rPr>
        <w:lastRenderedPageBreak/>
        <w:t>What is the next hop</w:t>
      </w:r>
      <w:r>
        <w:rPr>
          <w:rFonts w:asciiTheme="majorBidi" w:hAnsiTheme="majorBidi" w:cstheme="majorBidi"/>
        </w:rPr>
        <w:t>/interface</w:t>
      </w:r>
      <w:r w:rsidRPr="002764E4">
        <w:rPr>
          <w:rFonts w:asciiTheme="majorBidi" w:hAnsiTheme="majorBidi" w:cstheme="majorBidi"/>
        </w:rPr>
        <w:t xml:space="preserve"> for </w:t>
      </w:r>
      <w:r>
        <w:rPr>
          <w:rFonts w:asciiTheme="majorBidi" w:hAnsiTheme="majorBidi" w:cstheme="majorBidi"/>
        </w:rPr>
        <w:t xml:space="preserve">IP </w:t>
      </w:r>
      <w:proofErr w:type="gramStart"/>
      <w:r w:rsidRPr="000D5402">
        <w:rPr>
          <w:rFonts w:ascii="Open Sans" w:eastAsia="Times New Roman" w:hAnsi="Open Sans" w:cs="Open Sans"/>
          <w:color w:val="000000"/>
          <w:sz w:val="23"/>
          <w:szCs w:val="23"/>
          <w:shd w:val="clear" w:color="auto" w:fill="F9F9F9"/>
          <w:lang w:eastAsia="en-GB"/>
        </w:rPr>
        <w:t>192.168.2.82</w:t>
      </w:r>
      <w:r w:rsidRPr="002764E4">
        <w:rPr>
          <w:rFonts w:asciiTheme="majorBidi" w:hAnsiTheme="majorBidi" w:cstheme="majorBidi"/>
        </w:rPr>
        <w:t>,given</w:t>
      </w:r>
      <w:proofErr w:type="gramEnd"/>
      <w:r w:rsidRPr="002764E4">
        <w:rPr>
          <w:rFonts w:asciiTheme="majorBidi" w:hAnsiTheme="majorBidi" w:cstheme="majorBidi"/>
        </w:rPr>
        <w:t xml:space="preserve"> that you use longest-prefix matching?</w:t>
      </w:r>
    </w:p>
    <w:p w14:paraId="7A9B0041" w14:textId="77777777" w:rsidR="00521053" w:rsidRDefault="00521053" w:rsidP="002764E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6A22B13" w14:textId="766422E1" w:rsidR="002764E4" w:rsidRPr="002764E4" w:rsidRDefault="002764E4" w:rsidP="002764E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</w:t>
      </w:r>
      <w:r w:rsidR="003360FA">
        <w:rPr>
          <w:rFonts w:asciiTheme="majorBidi" w:hAnsiTheme="majorBidi" w:cstheme="majorBidi"/>
          <w:sz w:val="24"/>
          <w:szCs w:val="24"/>
        </w:rPr>
        <w:t>4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2764E4">
        <w:rPr>
          <w:rFonts w:asciiTheme="majorBidi" w:hAnsiTheme="majorBidi" w:cstheme="majorBidi"/>
          <w:sz w:val="24"/>
          <w:szCs w:val="24"/>
        </w:rPr>
        <w:t>Assume the following routing table in a router.</w:t>
      </w:r>
      <w:r w:rsidRPr="002764E4">
        <w:rPr>
          <w:rFonts w:asciiTheme="majorBidi" w:hAnsiTheme="majorBidi" w:cstheme="majorBidi"/>
          <w:sz w:val="24"/>
          <w:szCs w:val="24"/>
        </w:rPr>
        <w:br/>
      </w:r>
      <w:r w:rsidRPr="002764E4">
        <w:rPr>
          <w:rFonts w:asciiTheme="majorBidi" w:hAnsiTheme="majorBidi" w:cstheme="majorBidi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page" w:tblpX="2101" w:tblpY="-10"/>
        <w:tblW w:w="0" w:type="auto"/>
        <w:tblLook w:val="04A0" w:firstRow="1" w:lastRow="0" w:firstColumn="1" w:lastColumn="0" w:noHBand="0" w:noVBand="1"/>
      </w:tblPr>
      <w:tblGrid>
        <w:gridCol w:w="2486"/>
        <w:gridCol w:w="2486"/>
      </w:tblGrid>
      <w:tr w:rsidR="002764E4" w:rsidRPr="002764E4" w14:paraId="5D41D9A0" w14:textId="77777777" w:rsidTr="004E5B7B">
        <w:trPr>
          <w:trHeight w:val="172"/>
        </w:trPr>
        <w:tc>
          <w:tcPr>
            <w:tcW w:w="2486" w:type="dxa"/>
          </w:tcPr>
          <w:p w14:paraId="165B283C" w14:textId="77777777" w:rsidR="002764E4" w:rsidRPr="002764E4" w:rsidRDefault="002764E4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Address/mask</w:t>
            </w:r>
          </w:p>
        </w:tc>
        <w:tc>
          <w:tcPr>
            <w:tcW w:w="2486" w:type="dxa"/>
          </w:tcPr>
          <w:p w14:paraId="42233F58" w14:textId="77777777" w:rsidR="002764E4" w:rsidRPr="002764E4" w:rsidRDefault="002764E4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Interface</w:t>
            </w:r>
          </w:p>
        </w:tc>
      </w:tr>
      <w:tr w:rsidR="002764E4" w:rsidRPr="002764E4" w14:paraId="3FC55FBC" w14:textId="77777777" w:rsidTr="004E5B7B">
        <w:trPr>
          <w:trHeight w:val="172"/>
        </w:trPr>
        <w:tc>
          <w:tcPr>
            <w:tcW w:w="2486" w:type="dxa"/>
          </w:tcPr>
          <w:p w14:paraId="4246B3FB" w14:textId="77777777" w:rsidR="002764E4" w:rsidRPr="002764E4" w:rsidRDefault="002764E4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135.46.56.0/22</w:t>
            </w:r>
          </w:p>
        </w:tc>
        <w:tc>
          <w:tcPr>
            <w:tcW w:w="2486" w:type="dxa"/>
          </w:tcPr>
          <w:p w14:paraId="2D736A65" w14:textId="77777777" w:rsidR="002764E4" w:rsidRPr="002764E4" w:rsidRDefault="002764E4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2764E4" w:rsidRPr="002764E4" w14:paraId="3E7630EB" w14:textId="77777777" w:rsidTr="004E5B7B">
        <w:trPr>
          <w:trHeight w:val="172"/>
        </w:trPr>
        <w:tc>
          <w:tcPr>
            <w:tcW w:w="2486" w:type="dxa"/>
          </w:tcPr>
          <w:p w14:paraId="11F68E3C" w14:textId="77777777" w:rsidR="002764E4" w:rsidRPr="002764E4" w:rsidRDefault="002764E4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135.46.60.0/22</w:t>
            </w:r>
          </w:p>
        </w:tc>
        <w:tc>
          <w:tcPr>
            <w:tcW w:w="2486" w:type="dxa"/>
          </w:tcPr>
          <w:p w14:paraId="3ABB4C98" w14:textId="77777777" w:rsidR="002764E4" w:rsidRPr="002764E4" w:rsidRDefault="002764E4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2764E4" w:rsidRPr="002764E4" w14:paraId="5F42640B" w14:textId="77777777" w:rsidTr="004E5B7B">
        <w:trPr>
          <w:trHeight w:val="172"/>
        </w:trPr>
        <w:tc>
          <w:tcPr>
            <w:tcW w:w="2486" w:type="dxa"/>
          </w:tcPr>
          <w:p w14:paraId="573F8F12" w14:textId="77777777" w:rsidR="002764E4" w:rsidRPr="002764E4" w:rsidRDefault="002764E4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192.53.40.0/23</w:t>
            </w:r>
          </w:p>
        </w:tc>
        <w:tc>
          <w:tcPr>
            <w:tcW w:w="2486" w:type="dxa"/>
          </w:tcPr>
          <w:p w14:paraId="3C608E5D" w14:textId="77777777" w:rsidR="002764E4" w:rsidRPr="002764E4" w:rsidRDefault="002764E4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2764E4" w:rsidRPr="002764E4" w14:paraId="20A495B1" w14:textId="77777777" w:rsidTr="004E5B7B">
        <w:trPr>
          <w:trHeight w:val="172"/>
        </w:trPr>
        <w:tc>
          <w:tcPr>
            <w:tcW w:w="2486" w:type="dxa"/>
          </w:tcPr>
          <w:p w14:paraId="1104E72B" w14:textId="79F624C9" w:rsidR="002764E4" w:rsidRPr="002764E4" w:rsidRDefault="000F2BDC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="002764E4" w:rsidRPr="002764E4">
              <w:rPr>
                <w:rFonts w:asciiTheme="majorBidi" w:hAnsiTheme="majorBidi" w:cstheme="majorBidi"/>
                <w:sz w:val="24"/>
                <w:szCs w:val="24"/>
              </w:rPr>
              <w:t>efault</w:t>
            </w:r>
          </w:p>
        </w:tc>
        <w:tc>
          <w:tcPr>
            <w:tcW w:w="2486" w:type="dxa"/>
          </w:tcPr>
          <w:p w14:paraId="0425290D" w14:textId="77777777" w:rsidR="002764E4" w:rsidRPr="002764E4" w:rsidRDefault="002764E4" w:rsidP="002764E4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764E4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</w:tbl>
    <w:p w14:paraId="650F6317" w14:textId="77777777" w:rsidR="002764E4" w:rsidRPr="002764E4" w:rsidRDefault="002764E4" w:rsidP="002764E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4126955" w14:textId="1A59679D" w:rsidR="002764E4" w:rsidRDefault="002764E4" w:rsidP="002764E4">
      <w:pPr>
        <w:jc w:val="both"/>
        <w:rPr>
          <w:rFonts w:asciiTheme="majorBidi" w:hAnsiTheme="majorBidi" w:cstheme="majorBidi"/>
          <w:sz w:val="24"/>
          <w:szCs w:val="24"/>
        </w:rPr>
      </w:pPr>
      <w:r w:rsidRPr="002764E4">
        <w:rPr>
          <w:rFonts w:asciiTheme="majorBidi" w:hAnsiTheme="majorBidi" w:cstheme="majorBidi"/>
          <w:sz w:val="24"/>
          <w:szCs w:val="24"/>
        </w:rPr>
        <w:br/>
      </w:r>
      <w:r w:rsidRPr="002764E4">
        <w:rPr>
          <w:rFonts w:asciiTheme="majorBidi" w:hAnsiTheme="majorBidi" w:cstheme="majorBidi"/>
          <w:sz w:val="24"/>
          <w:szCs w:val="24"/>
        </w:rPr>
        <w:br/>
      </w:r>
      <w:r w:rsidRPr="002764E4">
        <w:rPr>
          <w:rFonts w:asciiTheme="majorBidi" w:hAnsiTheme="majorBidi" w:cstheme="majorBidi"/>
          <w:sz w:val="24"/>
          <w:szCs w:val="24"/>
        </w:rPr>
        <w:br/>
      </w:r>
      <w:r w:rsidRPr="002764E4">
        <w:rPr>
          <w:rFonts w:asciiTheme="majorBidi" w:hAnsiTheme="majorBidi" w:cstheme="majorBidi"/>
          <w:sz w:val="24"/>
          <w:szCs w:val="24"/>
        </w:rPr>
        <w:br/>
      </w:r>
      <w:r w:rsidRPr="002764E4">
        <w:rPr>
          <w:rFonts w:asciiTheme="majorBidi" w:hAnsiTheme="majorBidi" w:cstheme="majorBidi"/>
          <w:sz w:val="24"/>
          <w:szCs w:val="24"/>
        </w:rPr>
        <w:br/>
      </w:r>
      <w:r w:rsidRPr="002764E4">
        <w:rPr>
          <w:rFonts w:asciiTheme="majorBidi" w:hAnsiTheme="majorBidi" w:cstheme="majorBidi"/>
          <w:sz w:val="24"/>
          <w:szCs w:val="24"/>
        </w:rPr>
        <w:br/>
      </w:r>
    </w:p>
    <w:p w14:paraId="3A7A8836" w14:textId="12815A61" w:rsidR="002764E4" w:rsidRDefault="002764E4" w:rsidP="009B7C7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774F756" w14:textId="2D414548" w:rsidR="002764E4" w:rsidRDefault="002764E4" w:rsidP="009B7C7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EAE3580" w14:textId="620B1855" w:rsidR="002764E4" w:rsidRPr="002764E4" w:rsidRDefault="002764E4" w:rsidP="002764E4">
      <w:pPr>
        <w:jc w:val="both"/>
        <w:rPr>
          <w:rFonts w:asciiTheme="majorBidi" w:hAnsiTheme="majorBidi" w:cstheme="majorBidi"/>
          <w:sz w:val="24"/>
          <w:szCs w:val="24"/>
        </w:rPr>
      </w:pPr>
      <w:r w:rsidRPr="002764E4">
        <w:rPr>
          <w:rFonts w:asciiTheme="majorBidi" w:hAnsiTheme="majorBidi" w:cstheme="majorBidi"/>
          <w:sz w:val="24"/>
          <w:szCs w:val="24"/>
        </w:rPr>
        <w:t>What is the next hop for each of these addresses, given that you use longest-prefix matching?</w:t>
      </w:r>
    </w:p>
    <w:p w14:paraId="61A53084" w14:textId="77777777" w:rsidR="002764E4" w:rsidRPr="002764E4" w:rsidRDefault="002764E4" w:rsidP="002764E4">
      <w:pPr>
        <w:jc w:val="both"/>
        <w:rPr>
          <w:rFonts w:asciiTheme="majorBidi" w:hAnsiTheme="majorBidi" w:cstheme="majorBidi"/>
          <w:sz w:val="24"/>
          <w:szCs w:val="24"/>
        </w:rPr>
      </w:pPr>
      <w:r w:rsidRPr="002764E4">
        <w:rPr>
          <w:rFonts w:asciiTheme="majorBidi" w:hAnsiTheme="majorBidi" w:cstheme="majorBidi"/>
          <w:sz w:val="24"/>
          <w:szCs w:val="24"/>
        </w:rPr>
        <w:t>a.</w:t>
      </w:r>
      <w:r w:rsidRPr="002764E4">
        <w:rPr>
          <w:rFonts w:asciiTheme="majorBidi" w:hAnsiTheme="majorBidi" w:cstheme="majorBidi"/>
          <w:sz w:val="24"/>
          <w:szCs w:val="24"/>
        </w:rPr>
        <w:tab/>
        <w:t>135.46.63.10</w:t>
      </w:r>
    </w:p>
    <w:p w14:paraId="194313F8" w14:textId="77777777" w:rsidR="002764E4" w:rsidRPr="002764E4" w:rsidRDefault="002764E4" w:rsidP="002764E4">
      <w:pPr>
        <w:jc w:val="both"/>
        <w:rPr>
          <w:rFonts w:asciiTheme="majorBidi" w:hAnsiTheme="majorBidi" w:cstheme="majorBidi"/>
          <w:sz w:val="24"/>
          <w:szCs w:val="24"/>
        </w:rPr>
      </w:pPr>
      <w:r w:rsidRPr="002764E4">
        <w:rPr>
          <w:rFonts w:asciiTheme="majorBidi" w:hAnsiTheme="majorBidi" w:cstheme="majorBidi"/>
          <w:sz w:val="24"/>
          <w:szCs w:val="24"/>
        </w:rPr>
        <w:t>b.</w:t>
      </w:r>
      <w:r w:rsidRPr="002764E4">
        <w:rPr>
          <w:rFonts w:asciiTheme="majorBidi" w:hAnsiTheme="majorBidi" w:cstheme="majorBidi"/>
          <w:sz w:val="24"/>
          <w:szCs w:val="24"/>
        </w:rPr>
        <w:tab/>
        <w:t>135.46.57.14</w:t>
      </w:r>
    </w:p>
    <w:p w14:paraId="3C0BA6FC" w14:textId="3D61C6AB" w:rsidR="002764E4" w:rsidRDefault="002764E4" w:rsidP="002764E4">
      <w:pPr>
        <w:jc w:val="both"/>
        <w:rPr>
          <w:rFonts w:asciiTheme="majorBidi" w:hAnsiTheme="majorBidi" w:cstheme="majorBidi"/>
          <w:sz w:val="24"/>
          <w:szCs w:val="24"/>
        </w:rPr>
      </w:pPr>
      <w:r w:rsidRPr="002764E4">
        <w:rPr>
          <w:rFonts w:asciiTheme="majorBidi" w:hAnsiTheme="majorBidi" w:cstheme="majorBidi"/>
          <w:sz w:val="24"/>
          <w:szCs w:val="24"/>
        </w:rPr>
        <w:t>c.</w:t>
      </w:r>
      <w:r w:rsidRPr="002764E4">
        <w:rPr>
          <w:rFonts w:asciiTheme="majorBidi" w:hAnsiTheme="majorBidi" w:cstheme="majorBidi"/>
          <w:sz w:val="24"/>
          <w:szCs w:val="24"/>
        </w:rPr>
        <w:tab/>
        <w:t>192.53.40.7192.53.56.7</w:t>
      </w:r>
    </w:p>
    <w:p w14:paraId="485428E4" w14:textId="77777777" w:rsidR="00D03A0F" w:rsidRDefault="00D03A0F" w:rsidP="002764E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ADDC4E2" w14:textId="1124BCF3" w:rsidR="00D03A0F" w:rsidRDefault="00D03A0F" w:rsidP="002764E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5- Differentiate between Time Division Multiplexing and Frequency Division Multiplexing. Use appropriate diagrams for comparison.</w:t>
      </w:r>
    </w:p>
    <w:p w14:paraId="5B7EE7C2" w14:textId="77777777" w:rsidR="00D03A0F" w:rsidRDefault="00D03A0F" w:rsidP="002764E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C00B1C0" w14:textId="74C75F93" w:rsidR="005319FC" w:rsidRDefault="00D03A0F" w:rsidP="005319FC">
      <w:pPr>
        <w:spacing w:after="20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6-</w:t>
      </w:r>
      <w:r w:rsidR="005319FC" w:rsidRPr="005319F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319FC">
        <w:rPr>
          <w:rFonts w:ascii="Times New Roman" w:hAnsi="Times New Roman" w:cs="Times New Roman"/>
          <w:bCs/>
          <w:sz w:val="24"/>
          <w:szCs w:val="24"/>
        </w:rPr>
        <w:t xml:space="preserve">Discuss the process of FLSM using examples from class A, B and C. For example, take 192.168.10.0/24 network and divide it into 8 subnetworks using FLSM. You are required to take 3 examples from each class and perform FLSM. For greater number of Subnets, let’s say 1000 subnets for class B, you can mention only 5 which would be enough to show that you have performed correct process. </w:t>
      </w:r>
    </w:p>
    <w:p w14:paraId="114E9913" w14:textId="357A9817" w:rsidR="00750C0F" w:rsidRPr="005319FC" w:rsidRDefault="00750C0F" w:rsidP="005319FC">
      <w:pPr>
        <w:spacing w:after="20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750C0F">
        <w:rPr>
          <w:rFonts w:ascii="Times New Roman" w:hAnsi="Times New Roman" w:cs="Times New Roman"/>
          <w:b/>
          <w:sz w:val="24"/>
          <w:szCs w:val="24"/>
        </w:rPr>
        <w:t>Note:</w:t>
      </w:r>
      <w:r>
        <w:rPr>
          <w:rFonts w:ascii="Times New Roman" w:hAnsi="Times New Roman" w:cs="Times New Roman"/>
          <w:bCs/>
          <w:sz w:val="24"/>
          <w:szCs w:val="24"/>
        </w:rPr>
        <w:t xml:space="preserve"> 3 examples for subnet requirements and 3 for host requirement, the requirement types are up to you.</w:t>
      </w:r>
    </w:p>
    <w:p w14:paraId="21AFE77F" w14:textId="6BB6D816" w:rsidR="005319FC" w:rsidRPr="005319FC" w:rsidRDefault="005319FC" w:rsidP="005319FC">
      <w:pPr>
        <w:spacing w:after="200"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7-</w:t>
      </w:r>
      <w:r w:rsidRPr="005319FC">
        <w:rPr>
          <w:rFonts w:asciiTheme="majorBidi" w:hAnsiTheme="majorBidi" w:cstheme="majorBidi"/>
          <w:sz w:val="24"/>
          <w:szCs w:val="24"/>
        </w:rPr>
        <w:t>Consider the following network diagram with the indicated link costs, use Dijkstra’s   shortest-path algorithm to compute the shortest path from ‘a’ to all network nodes. Show all the working and how the algorithm works by computing a table. Also draw forwarding table. (Use Slides not the DSA subject process for solution)</w:t>
      </w:r>
    </w:p>
    <w:p w14:paraId="7450B752" w14:textId="77777777" w:rsidR="005319FC" w:rsidRDefault="005319FC" w:rsidP="005319FC">
      <w:pPr>
        <w:spacing w:after="20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795A9DE" w14:textId="77777777" w:rsidR="005319FC" w:rsidRDefault="005319FC" w:rsidP="005319FC">
      <w:pPr>
        <w:spacing w:after="20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C30310">
        <w:rPr>
          <w:rFonts w:ascii="Times New Roman" w:eastAsia="Calibri" w:hAnsi="Times New Roman" w:cs="Times New Roman"/>
          <w:noProof/>
          <w:lang w:val="en-PK"/>
        </w:rPr>
        <w:lastRenderedPageBreak/>
        <w:drawing>
          <wp:inline distT="0" distB="0" distL="0" distR="0" wp14:anchorId="2CCEE1C1" wp14:editId="55DADCA0">
            <wp:extent cx="3246273" cy="213352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811" cy="2141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9C320" w14:textId="78E96979" w:rsidR="00D03A0F" w:rsidRDefault="005319FC" w:rsidP="002764E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8- Discuss the </w:t>
      </w:r>
      <w:r w:rsidR="00750C0F">
        <w:rPr>
          <w:rFonts w:asciiTheme="majorBidi" w:hAnsiTheme="majorBidi" w:cstheme="majorBidi"/>
          <w:sz w:val="24"/>
          <w:szCs w:val="24"/>
        </w:rPr>
        <w:t>applications</w:t>
      </w:r>
      <w:r>
        <w:rPr>
          <w:rFonts w:asciiTheme="majorBidi" w:hAnsiTheme="majorBidi" w:cstheme="majorBidi"/>
          <w:sz w:val="24"/>
          <w:szCs w:val="24"/>
        </w:rPr>
        <w:t xml:space="preserve"> of ICMP protocol.</w:t>
      </w:r>
    </w:p>
    <w:p w14:paraId="74C1E4CB" w14:textId="2479637C" w:rsidR="005319FC" w:rsidRPr="009B7C75" w:rsidRDefault="005319FC" w:rsidP="002764E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9- Discuss the DORA process of DHCP with the help of diagram, for each step use a diagram show manipulation of IP’s as well do not use a generic picture taken from the internet. The </w:t>
      </w:r>
      <w:r w:rsidR="00200C75">
        <w:rPr>
          <w:rFonts w:asciiTheme="majorBidi" w:hAnsiTheme="majorBidi" w:cstheme="majorBidi"/>
          <w:sz w:val="24"/>
          <w:szCs w:val="24"/>
        </w:rPr>
        <w:t xml:space="preserve">DHCP client server scenario </w:t>
      </w:r>
      <w:r>
        <w:rPr>
          <w:rFonts w:asciiTheme="majorBidi" w:hAnsiTheme="majorBidi" w:cstheme="majorBidi"/>
          <w:sz w:val="24"/>
          <w:szCs w:val="24"/>
        </w:rPr>
        <w:t>slides may be helpful in this question.</w:t>
      </w:r>
    </w:p>
    <w:p w14:paraId="361ECFAA" w14:textId="77777777" w:rsidR="000F2BDC" w:rsidRDefault="000F2BDC" w:rsidP="002764E4">
      <w:pPr>
        <w:autoSpaceDE w:val="0"/>
        <w:autoSpaceDN w:val="0"/>
        <w:adjustRightInd w:val="0"/>
        <w:spacing w:before="120"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58FC38C" w14:textId="6404AB4E" w:rsidR="002764E4" w:rsidRDefault="002764E4" w:rsidP="002764E4">
      <w:pPr>
        <w:autoSpaceDE w:val="0"/>
        <w:autoSpaceDN w:val="0"/>
        <w:adjustRightInd w:val="0"/>
        <w:spacing w:before="120" w:after="0" w:line="240" w:lineRule="auto"/>
        <w:contextualSpacing/>
        <w:rPr>
          <w:rFonts w:asciiTheme="majorBidi" w:hAnsiTheme="majorBidi" w:cstheme="majorBidi"/>
          <w:sz w:val="24"/>
          <w:szCs w:val="24"/>
        </w:rPr>
      </w:pPr>
      <w:r w:rsidRPr="002764E4">
        <w:rPr>
          <w:rFonts w:ascii="Times New Roman" w:hAnsi="Times New Roman" w:cs="Times New Roman"/>
          <w:sz w:val="24"/>
          <w:szCs w:val="24"/>
        </w:rPr>
        <w:br/>
      </w:r>
    </w:p>
    <w:p w14:paraId="417ADB37" w14:textId="2138A15A" w:rsidR="009B7C75" w:rsidRDefault="009B7C75" w:rsidP="00907A4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492C168" w14:textId="5D125FBD" w:rsidR="009B7C75" w:rsidRDefault="009B7C75" w:rsidP="00907A4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4EFAEE7" w14:textId="77777777" w:rsidR="009B7C75" w:rsidRPr="00167122" w:rsidRDefault="009B7C75" w:rsidP="00907A4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CC25180" w14:textId="7D00EBCD" w:rsidR="00297458" w:rsidRPr="00297458" w:rsidRDefault="00297458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i/>
          <w:u w:val="single"/>
        </w:rPr>
      </w:pPr>
      <w:r w:rsidRPr="00297458">
        <w:rPr>
          <w:rFonts w:ascii="Times New Roman" w:eastAsia="Times New Roman" w:hAnsi="Times New Roman" w:cs="Times New Roman"/>
          <w:b/>
          <w:i/>
          <w:u w:val="single"/>
        </w:rPr>
        <w:t>Assignment Guidelines:</w:t>
      </w:r>
    </w:p>
    <w:p w14:paraId="55BD6DC5" w14:textId="77777777" w:rsidR="00EE33EF" w:rsidRDefault="00297458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297458">
        <w:rPr>
          <w:rFonts w:ascii="Times New Roman" w:eastAsia="Times New Roman" w:hAnsi="Times New Roman" w:cs="Times New Roman"/>
          <w:i/>
        </w:rPr>
        <w:t xml:space="preserve">Assignment is to be done </w:t>
      </w:r>
      <w:r w:rsidRPr="00F13820">
        <w:rPr>
          <w:rFonts w:ascii="Times New Roman" w:eastAsia="Times New Roman" w:hAnsi="Times New Roman" w:cs="Times New Roman"/>
          <w:b/>
          <w:i/>
        </w:rPr>
        <w:t>individually</w:t>
      </w:r>
      <w:r w:rsidRPr="00297458">
        <w:rPr>
          <w:rFonts w:ascii="Times New Roman" w:eastAsia="Times New Roman" w:hAnsi="Times New Roman" w:cs="Times New Roman"/>
          <w:i/>
        </w:rPr>
        <w:t>.</w:t>
      </w:r>
    </w:p>
    <w:p w14:paraId="5F290956" w14:textId="1020FBC2" w:rsidR="00EE33EF" w:rsidRPr="00E82F4D" w:rsidRDefault="00E82F4D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  <w:color w:val="FF0000"/>
        </w:rPr>
      </w:pPr>
      <w:r w:rsidRPr="00E82F4D">
        <w:rPr>
          <w:rFonts w:ascii="Times New Roman" w:eastAsia="Times New Roman" w:hAnsi="Times New Roman" w:cs="Times New Roman"/>
          <w:b/>
          <w:i/>
          <w:color w:val="FF0000"/>
        </w:rPr>
        <w:t xml:space="preserve">Assignment should be </w:t>
      </w:r>
      <w:r w:rsidR="00E12543">
        <w:rPr>
          <w:rFonts w:ascii="Times New Roman" w:eastAsia="Times New Roman" w:hAnsi="Times New Roman" w:cs="Times New Roman"/>
          <w:b/>
          <w:i/>
          <w:color w:val="FF0000"/>
        </w:rPr>
        <w:t>handwritten</w:t>
      </w:r>
      <w:r w:rsidR="00BF3A78">
        <w:rPr>
          <w:rFonts w:ascii="Times New Roman" w:eastAsia="Times New Roman" w:hAnsi="Times New Roman" w:cs="Times New Roman"/>
          <w:b/>
          <w:i/>
          <w:color w:val="FF0000"/>
        </w:rPr>
        <w:t>.</w:t>
      </w:r>
    </w:p>
    <w:p w14:paraId="0425D9D3" w14:textId="77777777" w:rsidR="00EE33EF" w:rsidRDefault="00297458" w:rsidP="00872D03">
      <w:pPr>
        <w:tabs>
          <w:tab w:val="right" w:pos="10260"/>
        </w:tabs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297458">
        <w:rPr>
          <w:rFonts w:ascii="Times New Roman" w:eastAsia="Times New Roman" w:hAnsi="Times New Roman" w:cs="Times New Roman"/>
          <w:i/>
        </w:rPr>
        <w:t xml:space="preserve">The answers should be in your </w:t>
      </w:r>
      <w:r w:rsidRPr="00297458">
        <w:rPr>
          <w:rFonts w:ascii="Times New Roman" w:eastAsia="Times New Roman" w:hAnsi="Times New Roman" w:cs="Times New Roman"/>
          <w:b/>
          <w:i/>
        </w:rPr>
        <w:t>own words</w:t>
      </w:r>
      <w:r w:rsidRPr="00297458">
        <w:rPr>
          <w:rFonts w:ascii="Times New Roman" w:eastAsia="Times New Roman" w:hAnsi="Times New Roman" w:cs="Times New Roman"/>
          <w:i/>
        </w:rPr>
        <w:t xml:space="preserve">; there should be </w:t>
      </w:r>
      <w:r w:rsidRPr="00297458">
        <w:rPr>
          <w:rFonts w:ascii="Times New Roman" w:eastAsia="Times New Roman" w:hAnsi="Times New Roman" w:cs="Times New Roman"/>
          <w:b/>
          <w:i/>
        </w:rPr>
        <w:t>no copying</w:t>
      </w:r>
      <w:r w:rsidRPr="00297458">
        <w:rPr>
          <w:rFonts w:ascii="Times New Roman" w:eastAsia="Times New Roman" w:hAnsi="Times New Roman" w:cs="Times New Roman"/>
          <w:i/>
        </w:rPr>
        <w:t xml:space="preserve"> from any source.</w:t>
      </w:r>
      <w:r w:rsidR="00872D03">
        <w:rPr>
          <w:rFonts w:ascii="Times New Roman" w:eastAsia="Times New Roman" w:hAnsi="Times New Roman" w:cs="Times New Roman"/>
          <w:i/>
        </w:rPr>
        <w:tab/>
      </w:r>
    </w:p>
    <w:p w14:paraId="3B222375" w14:textId="77777777" w:rsidR="00EE33EF" w:rsidRDefault="00297458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297458">
        <w:rPr>
          <w:rFonts w:ascii="Times New Roman" w:eastAsia="Times New Roman" w:hAnsi="Times New Roman" w:cs="Times New Roman"/>
          <w:i/>
        </w:rPr>
        <w:t>The neatness of the assignment will also carry marks.</w:t>
      </w:r>
    </w:p>
    <w:p w14:paraId="27B71500" w14:textId="77777777" w:rsidR="00297458" w:rsidRPr="00297458" w:rsidRDefault="00297458" w:rsidP="00EE33EF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FC1D83">
        <w:rPr>
          <w:rFonts w:ascii="Times New Roman" w:eastAsia="Times New Roman" w:hAnsi="Times New Roman" w:cs="Times New Roman"/>
          <w:i/>
        </w:rPr>
        <w:t>Assignments will</w:t>
      </w:r>
      <w:r w:rsidR="00FC1D83">
        <w:rPr>
          <w:rFonts w:ascii="Times New Roman" w:eastAsia="Times New Roman" w:hAnsi="Times New Roman" w:cs="Times New Roman"/>
          <w:b/>
          <w:i/>
        </w:rPr>
        <w:t xml:space="preserve"> NOT</w:t>
      </w:r>
      <w:r w:rsidRPr="00F13820">
        <w:rPr>
          <w:rFonts w:ascii="Times New Roman" w:eastAsia="Times New Roman" w:hAnsi="Times New Roman" w:cs="Times New Roman"/>
          <w:b/>
          <w:i/>
        </w:rPr>
        <w:t xml:space="preserve"> be accepted after the due date. </w:t>
      </w:r>
    </w:p>
    <w:p w14:paraId="35AD5E24" w14:textId="4158EB0E" w:rsidR="00297458" w:rsidRDefault="00FC1D83" w:rsidP="00FC1D83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  <w:r w:rsidRPr="00FC1D83">
        <w:rPr>
          <w:rFonts w:ascii="Times New Roman" w:eastAsia="Times New Roman" w:hAnsi="Times New Roman" w:cs="Times New Roman"/>
          <w:b/>
          <w:i/>
        </w:rPr>
        <w:t>Marking Criteria:</w:t>
      </w:r>
      <w:r w:rsidRPr="00FC1D83">
        <w:rPr>
          <w:rFonts w:ascii="Times New Roman" w:eastAsia="Times New Roman" w:hAnsi="Times New Roman" w:cs="Times New Roman"/>
          <w:i/>
        </w:rPr>
        <w:t xml:space="preserve">30% marks will be awarded for </w:t>
      </w:r>
      <w:r>
        <w:rPr>
          <w:rFonts w:ascii="Times New Roman" w:eastAsia="Times New Roman" w:hAnsi="Times New Roman" w:cs="Times New Roman"/>
          <w:i/>
        </w:rPr>
        <w:t xml:space="preserve">complete </w:t>
      </w:r>
      <w:r w:rsidRPr="00FC1D83">
        <w:rPr>
          <w:rFonts w:ascii="Times New Roman" w:eastAsia="Times New Roman" w:hAnsi="Times New Roman" w:cs="Times New Roman"/>
          <w:i/>
        </w:rPr>
        <w:t>submission of assignment</w:t>
      </w:r>
      <w:r>
        <w:rPr>
          <w:rFonts w:ascii="Times New Roman" w:eastAsia="Times New Roman" w:hAnsi="Times New Roman" w:cs="Times New Roman"/>
          <w:i/>
        </w:rPr>
        <w:t>;</w:t>
      </w:r>
      <w:r w:rsidRPr="00FC1D83">
        <w:rPr>
          <w:rFonts w:ascii="Times New Roman" w:eastAsia="Times New Roman" w:hAnsi="Times New Roman" w:cs="Times New Roman"/>
          <w:i/>
        </w:rPr>
        <w:t xml:space="preserve"> 70</w:t>
      </w:r>
      <w:r>
        <w:rPr>
          <w:rFonts w:ascii="Times New Roman" w:eastAsia="Times New Roman" w:hAnsi="Times New Roman" w:cs="Times New Roman"/>
          <w:i/>
        </w:rPr>
        <w:t xml:space="preserve">% evaluation </w:t>
      </w:r>
      <w:r w:rsidRPr="00FC1D83">
        <w:rPr>
          <w:rFonts w:ascii="Times New Roman" w:eastAsia="Times New Roman" w:hAnsi="Times New Roman" w:cs="Times New Roman"/>
          <w:i/>
        </w:rPr>
        <w:t xml:space="preserve">will be based on </w:t>
      </w:r>
      <w:r>
        <w:rPr>
          <w:rFonts w:ascii="Times New Roman" w:eastAsia="Times New Roman" w:hAnsi="Times New Roman" w:cs="Times New Roman"/>
          <w:i/>
        </w:rPr>
        <w:t>Assignment Test, to be conducted in class</w:t>
      </w:r>
      <w:r w:rsidRPr="00FC1D83">
        <w:rPr>
          <w:rFonts w:ascii="Times New Roman" w:eastAsia="Times New Roman" w:hAnsi="Times New Roman" w:cs="Times New Roman"/>
          <w:i/>
        </w:rPr>
        <w:t>.</w:t>
      </w:r>
    </w:p>
    <w:p w14:paraId="0B3E47D0" w14:textId="6F55B43A" w:rsidR="002F4C94" w:rsidRDefault="002F4C94" w:rsidP="00FC1D83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eastAsia="Times New Roman" w:hAnsi="Times New Roman" w:cs="Times New Roman"/>
          <w:i/>
        </w:rPr>
      </w:pPr>
    </w:p>
    <w:sectPr w:rsidR="002F4C94" w:rsidSect="002F401B">
      <w:pgSz w:w="12240" w:h="15840"/>
      <w:pgMar w:top="270" w:right="900" w:bottom="45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91AD6"/>
    <w:multiLevelType w:val="multilevel"/>
    <w:tmpl w:val="6026E62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B0211D"/>
    <w:multiLevelType w:val="hybridMultilevel"/>
    <w:tmpl w:val="FA2CEB5C"/>
    <w:lvl w:ilvl="0" w:tplc="30FE03A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8D1F21"/>
    <w:multiLevelType w:val="hybridMultilevel"/>
    <w:tmpl w:val="B6263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95D7B"/>
    <w:multiLevelType w:val="hybridMultilevel"/>
    <w:tmpl w:val="73DEA5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15FF"/>
    <w:multiLevelType w:val="hybridMultilevel"/>
    <w:tmpl w:val="FDD8E40C"/>
    <w:lvl w:ilvl="0" w:tplc="455E9F7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5C352C"/>
    <w:multiLevelType w:val="multilevel"/>
    <w:tmpl w:val="49583E9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AE449F5"/>
    <w:multiLevelType w:val="hybridMultilevel"/>
    <w:tmpl w:val="16B2F25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37235"/>
    <w:multiLevelType w:val="hybridMultilevel"/>
    <w:tmpl w:val="4E7C4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B1E77"/>
    <w:multiLevelType w:val="hybridMultilevel"/>
    <w:tmpl w:val="CB506FB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51230C"/>
    <w:multiLevelType w:val="hybridMultilevel"/>
    <w:tmpl w:val="8112ECDC"/>
    <w:lvl w:ilvl="0" w:tplc="74EA90D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64514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E2C09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00312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0070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8A90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F0FB2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84D8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467AD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E3191"/>
    <w:multiLevelType w:val="hybridMultilevel"/>
    <w:tmpl w:val="7ACA2EA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9802B7A"/>
    <w:multiLevelType w:val="hybridMultilevel"/>
    <w:tmpl w:val="764E3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82A"/>
    <w:multiLevelType w:val="hybridMultilevel"/>
    <w:tmpl w:val="5F9092D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93506B"/>
    <w:multiLevelType w:val="hybridMultilevel"/>
    <w:tmpl w:val="C85AC712"/>
    <w:lvl w:ilvl="0" w:tplc="980C9374">
      <w:start w:val="1"/>
      <w:numFmt w:val="lowerLetter"/>
      <w:lvlText w:val="%1."/>
      <w:lvlJc w:val="left"/>
      <w:pPr>
        <w:ind w:left="1080" w:hanging="360"/>
      </w:pPr>
      <w:rPr>
        <w:rFonts w:asciiTheme="majorBidi" w:eastAsia="Times New Roman" w:hAnsiTheme="majorBidi" w:cstheme="majorBidi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EA7378"/>
    <w:multiLevelType w:val="multilevel"/>
    <w:tmpl w:val="365CC07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370D4B"/>
    <w:multiLevelType w:val="hybridMultilevel"/>
    <w:tmpl w:val="DBD8A074"/>
    <w:lvl w:ilvl="0" w:tplc="30FE03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92A80"/>
    <w:multiLevelType w:val="hybridMultilevel"/>
    <w:tmpl w:val="8CAAC87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7905AD"/>
    <w:multiLevelType w:val="hybridMultilevel"/>
    <w:tmpl w:val="BDFE62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51A5B1D"/>
    <w:multiLevelType w:val="hybridMultilevel"/>
    <w:tmpl w:val="8F1A60C8"/>
    <w:lvl w:ilvl="0" w:tplc="5E1A7B2E">
      <w:start w:val="1"/>
      <w:numFmt w:val="decimal"/>
      <w:lvlText w:val="%1-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6B61AC"/>
    <w:multiLevelType w:val="multilevel"/>
    <w:tmpl w:val="90BC1E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67F90A75"/>
    <w:multiLevelType w:val="hybridMultilevel"/>
    <w:tmpl w:val="9B70AEEC"/>
    <w:lvl w:ilvl="0" w:tplc="96BE7BD2">
      <w:start w:val="1"/>
      <w:numFmt w:val="lowerRoman"/>
      <w:lvlText w:val="%1.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1" w15:restartNumberingAfterBreak="0">
    <w:nsid w:val="72DC1FDB"/>
    <w:multiLevelType w:val="hybridMultilevel"/>
    <w:tmpl w:val="903A707E"/>
    <w:lvl w:ilvl="0" w:tplc="04090017">
      <w:start w:val="1"/>
      <w:numFmt w:val="lowerLetter"/>
      <w:lvlText w:val="%1)"/>
      <w:lvlJc w:val="left"/>
      <w:pPr>
        <w:ind w:left="2597" w:hanging="360"/>
      </w:pPr>
    </w:lvl>
    <w:lvl w:ilvl="1" w:tplc="04090019" w:tentative="1">
      <w:start w:val="1"/>
      <w:numFmt w:val="lowerLetter"/>
      <w:lvlText w:val="%2."/>
      <w:lvlJc w:val="left"/>
      <w:pPr>
        <w:ind w:left="3317" w:hanging="360"/>
      </w:pPr>
    </w:lvl>
    <w:lvl w:ilvl="2" w:tplc="0409001B" w:tentative="1">
      <w:start w:val="1"/>
      <w:numFmt w:val="lowerRoman"/>
      <w:lvlText w:val="%3."/>
      <w:lvlJc w:val="right"/>
      <w:pPr>
        <w:ind w:left="4037" w:hanging="180"/>
      </w:pPr>
    </w:lvl>
    <w:lvl w:ilvl="3" w:tplc="0409000F" w:tentative="1">
      <w:start w:val="1"/>
      <w:numFmt w:val="decimal"/>
      <w:lvlText w:val="%4."/>
      <w:lvlJc w:val="left"/>
      <w:pPr>
        <w:ind w:left="4757" w:hanging="360"/>
      </w:pPr>
    </w:lvl>
    <w:lvl w:ilvl="4" w:tplc="04090019" w:tentative="1">
      <w:start w:val="1"/>
      <w:numFmt w:val="lowerLetter"/>
      <w:lvlText w:val="%5."/>
      <w:lvlJc w:val="left"/>
      <w:pPr>
        <w:ind w:left="5477" w:hanging="360"/>
      </w:pPr>
    </w:lvl>
    <w:lvl w:ilvl="5" w:tplc="0409001B" w:tentative="1">
      <w:start w:val="1"/>
      <w:numFmt w:val="lowerRoman"/>
      <w:lvlText w:val="%6."/>
      <w:lvlJc w:val="right"/>
      <w:pPr>
        <w:ind w:left="6197" w:hanging="180"/>
      </w:pPr>
    </w:lvl>
    <w:lvl w:ilvl="6" w:tplc="0409000F" w:tentative="1">
      <w:start w:val="1"/>
      <w:numFmt w:val="decimal"/>
      <w:lvlText w:val="%7."/>
      <w:lvlJc w:val="left"/>
      <w:pPr>
        <w:ind w:left="6917" w:hanging="360"/>
      </w:pPr>
    </w:lvl>
    <w:lvl w:ilvl="7" w:tplc="04090019" w:tentative="1">
      <w:start w:val="1"/>
      <w:numFmt w:val="lowerLetter"/>
      <w:lvlText w:val="%8."/>
      <w:lvlJc w:val="left"/>
      <w:pPr>
        <w:ind w:left="7637" w:hanging="360"/>
      </w:pPr>
    </w:lvl>
    <w:lvl w:ilvl="8" w:tplc="0409001B" w:tentative="1">
      <w:start w:val="1"/>
      <w:numFmt w:val="lowerRoman"/>
      <w:lvlText w:val="%9."/>
      <w:lvlJc w:val="right"/>
      <w:pPr>
        <w:ind w:left="8357" w:hanging="180"/>
      </w:pPr>
    </w:lvl>
  </w:abstractNum>
  <w:abstractNum w:abstractNumId="22" w15:restartNumberingAfterBreak="0">
    <w:nsid w:val="75F503F2"/>
    <w:multiLevelType w:val="hybridMultilevel"/>
    <w:tmpl w:val="9E2A2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91EF45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B25A93"/>
    <w:multiLevelType w:val="hybridMultilevel"/>
    <w:tmpl w:val="241243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65890936">
    <w:abstractNumId w:val="11"/>
  </w:num>
  <w:num w:numId="2" w16cid:durableId="1019551447">
    <w:abstractNumId w:val="20"/>
  </w:num>
  <w:num w:numId="3" w16cid:durableId="1565069019">
    <w:abstractNumId w:val="23"/>
  </w:num>
  <w:num w:numId="4" w16cid:durableId="2001617510">
    <w:abstractNumId w:val="6"/>
  </w:num>
  <w:num w:numId="5" w16cid:durableId="1776435225">
    <w:abstractNumId w:val="10"/>
  </w:num>
  <w:num w:numId="6" w16cid:durableId="432290511">
    <w:abstractNumId w:val="15"/>
  </w:num>
  <w:num w:numId="7" w16cid:durableId="1812095184">
    <w:abstractNumId w:val="1"/>
  </w:num>
  <w:num w:numId="8" w16cid:durableId="918446910">
    <w:abstractNumId w:val="18"/>
  </w:num>
  <w:num w:numId="9" w16cid:durableId="1040209206">
    <w:abstractNumId w:val="9"/>
  </w:num>
  <w:num w:numId="10" w16cid:durableId="2097052489">
    <w:abstractNumId w:val="0"/>
  </w:num>
  <w:num w:numId="11" w16cid:durableId="1491631757">
    <w:abstractNumId w:val="19"/>
  </w:num>
  <w:num w:numId="12" w16cid:durableId="1440292864">
    <w:abstractNumId w:val="5"/>
  </w:num>
  <w:num w:numId="13" w16cid:durableId="556866691">
    <w:abstractNumId w:val="14"/>
  </w:num>
  <w:num w:numId="14" w16cid:durableId="816727111">
    <w:abstractNumId w:val="7"/>
  </w:num>
  <w:num w:numId="15" w16cid:durableId="1900021201">
    <w:abstractNumId w:val="2"/>
  </w:num>
  <w:num w:numId="16" w16cid:durableId="418526030">
    <w:abstractNumId w:val="16"/>
  </w:num>
  <w:num w:numId="17" w16cid:durableId="577637496">
    <w:abstractNumId w:val="13"/>
  </w:num>
  <w:num w:numId="18" w16cid:durableId="1398242197">
    <w:abstractNumId w:val="12"/>
  </w:num>
  <w:num w:numId="19" w16cid:durableId="514267792">
    <w:abstractNumId w:val="17"/>
  </w:num>
  <w:num w:numId="20" w16cid:durableId="906453416">
    <w:abstractNumId w:val="21"/>
  </w:num>
  <w:num w:numId="21" w16cid:durableId="775174580">
    <w:abstractNumId w:val="3"/>
  </w:num>
  <w:num w:numId="22" w16cid:durableId="2081636127">
    <w:abstractNumId w:val="22"/>
  </w:num>
  <w:num w:numId="23" w16cid:durableId="1371035522">
    <w:abstractNumId w:val="8"/>
  </w:num>
  <w:num w:numId="24" w16cid:durableId="3027814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UxszQ3NjOzMDVQ0lEKTi0uzszPAykwrAUAW5N4WywAAAA="/>
  </w:docVars>
  <w:rsids>
    <w:rsidRoot w:val="00E074B8"/>
    <w:rsid w:val="00001862"/>
    <w:rsid w:val="00002B8C"/>
    <w:rsid w:val="000356CE"/>
    <w:rsid w:val="000B0F20"/>
    <w:rsid w:val="000D5720"/>
    <w:rsid w:val="000F2BDC"/>
    <w:rsid w:val="00100A54"/>
    <w:rsid w:val="001036AF"/>
    <w:rsid w:val="00162374"/>
    <w:rsid w:val="00162CDD"/>
    <w:rsid w:val="00167122"/>
    <w:rsid w:val="00182402"/>
    <w:rsid w:val="0019600F"/>
    <w:rsid w:val="001A6280"/>
    <w:rsid w:val="001C0F96"/>
    <w:rsid w:val="001D6627"/>
    <w:rsid w:val="001D6C34"/>
    <w:rsid w:val="001E123F"/>
    <w:rsid w:val="00200C75"/>
    <w:rsid w:val="00264FFA"/>
    <w:rsid w:val="002764E4"/>
    <w:rsid w:val="00284E4C"/>
    <w:rsid w:val="00297458"/>
    <w:rsid w:val="002C2E8F"/>
    <w:rsid w:val="002D15DE"/>
    <w:rsid w:val="002E07D5"/>
    <w:rsid w:val="002E6F42"/>
    <w:rsid w:val="002F401B"/>
    <w:rsid w:val="002F4C94"/>
    <w:rsid w:val="003360FA"/>
    <w:rsid w:val="00356174"/>
    <w:rsid w:val="00366A51"/>
    <w:rsid w:val="00386868"/>
    <w:rsid w:val="003C4528"/>
    <w:rsid w:val="003C7369"/>
    <w:rsid w:val="003C7630"/>
    <w:rsid w:val="003D326A"/>
    <w:rsid w:val="00400AA0"/>
    <w:rsid w:val="00407EE9"/>
    <w:rsid w:val="004162FE"/>
    <w:rsid w:val="004528BB"/>
    <w:rsid w:val="00485574"/>
    <w:rsid w:val="004A024A"/>
    <w:rsid w:val="004B00B9"/>
    <w:rsid w:val="00506DE0"/>
    <w:rsid w:val="00513BDB"/>
    <w:rsid w:val="00521053"/>
    <w:rsid w:val="005319FC"/>
    <w:rsid w:val="00565D28"/>
    <w:rsid w:val="00567765"/>
    <w:rsid w:val="005B2CC2"/>
    <w:rsid w:val="005D3204"/>
    <w:rsid w:val="00600232"/>
    <w:rsid w:val="0060780C"/>
    <w:rsid w:val="006245FE"/>
    <w:rsid w:val="00645E48"/>
    <w:rsid w:val="00656095"/>
    <w:rsid w:val="00663D1F"/>
    <w:rsid w:val="0067015A"/>
    <w:rsid w:val="0067188A"/>
    <w:rsid w:val="00686355"/>
    <w:rsid w:val="00691C6C"/>
    <w:rsid w:val="00695C69"/>
    <w:rsid w:val="006D7CAA"/>
    <w:rsid w:val="0072179B"/>
    <w:rsid w:val="00731C09"/>
    <w:rsid w:val="007435E7"/>
    <w:rsid w:val="00750C0F"/>
    <w:rsid w:val="00753EB6"/>
    <w:rsid w:val="00765C4C"/>
    <w:rsid w:val="00766378"/>
    <w:rsid w:val="007849D8"/>
    <w:rsid w:val="00787BBC"/>
    <w:rsid w:val="007A4010"/>
    <w:rsid w:val="007B059A"/>
    <w:rsid w:val="007F29F8"/>
    <w:rsid w:val="00824615"/>
    <w:rsid w:val="00837FF9"/>
    <w:rsid w:val="00841809"/>
    <w:rsid w:val="00845625"/>
    <w:rsid w:val="00850BC2"/>
    <w:rsid w:val="00872D03"/>
    <w:rsid w:val="008C28E6"/>
    <w:rsid w:val="008C6255"/>
    <w:rsid w:val="008E3F51"/>
    <w:rsid w:val="00907A4E"/>
    <w:rsid w:val="009108C4"/>
    <w:rsid w:val="00971A2C"/>
    <w:rsid w:val="009720BE"/>
    <w:rsid w:val="009B7C75"/>
    <w:rsid w:val="009E357F"/>
    <w:rsid w:val="00A15EF1"/>
    <w:rsid w:val="00A3604E"/>
    <w:rsid w:val="00A36DA4"/>
    <w:rsid w:val="00A81FBD"/>
    <w:rsid w:val="00A93E49"/>
    <w:rsid w:val="00AF3EA6"/>
    <w:rsid w:val="00AF46BD"/>
    <w:rsid w:val="00AF70D7"/>
    <w:rsid w:val="00B107DE"/>
    <w:rsid w:val="00B448B9"/>
    <w:rsid w:val="00B6480E"/>
    <w:rsid w:val="00BB40E0"/>
    <w:rsid w:val="00BC7A1A"/>
    <w:rsid w:val="00BD45B9"/>
    <w:rsid w:val="00BF3A78"/>
    <w:rsid w:val="00BF77C4"/>
    <w:rsid w:val="00C3032C"/>
    <w:rsid w:val="00C474EA"/>
    <w:rsid w:val="00C6283C"/>
    <w:rsid w:val="00C630D7"/>
    <w:rsid w:val="00C85ED3"/>
    <w:rsid w:val="00C872CC"/>
    <w:rsid w:val="00C92C29"/>
    <w:rsid w:val="00C95FD1"/>
    <w:rsid w:val="00CA2C22"/>
    <w:rsid w:val="00CD6B23"/>
    <w:rsid w:val="00CE0BA1"/>
    <w:rsid w:val="00CF47E8"/>
    <w:rsid w:val="00D03A0F"/>
    <w:rsid w:val="00D669EC"/>
    <w:rsid w:val="00D83B51"/>
    <w:rsid w:val="00DA6E20"/>
    <w:rsid w:val="00DB3550"/>
    <w:rsid w:val="00DC3AB3"/>
    <w:rsid w:val="00DF1458"/>
    <w:rsid w:val="00E074B8"/>
    <w:rsid w:val="00E12543"/>
    <w:rsid w:val="00E258C9"/>
    <w:rsid w:val="00E53669"/>
    <w:rsid w:val="00E82F4D"/>
    <w:rsid w:val="00EA6BA2"/>
    <w:rsid w:val="00EB0A0B"/>
    <w:rsid w:val="00ED2125"/>
    <w:rsid w:val="00ED72FB"/>
    <w:rsid w:val="00EE33EF"/>
    <w:rsid w:val="00F13820"/>
    <w:rsid w:val="00F37558"/>
    <w:rsid w:val="00F4044C"/>
    <w:rsid w:val="00F55EC8"/>
    <w:rsid w:val="00F74543"/>
    <w:rsid w:val="00F80799"/>
    <w:rsid w:val="00F93420"/>
    <w:rsid w:val="00FA0AB0"/>
    <w:rsid w:val="00FC1D83"/>
    <w:rsid w:val="00FE5A91"/>
    <w:rsid w:val="00FF34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19C24"/>
  <w15:docId w15:val="{1B1DC125-B056-44D4-B531-8190B6312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4B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074B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E357F"/>
    <w:rPr>
      <w:color w:val="808080"/>
    </w:rPr>
  </w:style>
  <w:style w:type="table" w:styleId="TableGrid">
    <w:name w:val="Table Grid"/>
    <w:basedOn w:val="TableNormal"/>
    <w:uiPriority w:val="39"/>
    <w:rsid w:val="009108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356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74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4E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65C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C4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360FA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03A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2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617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3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eel.ahsan</dc:creator>
  <cp:lastModifiedBy>Muhammad khan</cp:lastModifiedBy>
  <cp:revision>56</cp:revision>
  <cp:lastPrinted>2018-10-30T10:03:00Z</cp:lastPrinted>
  <dcterms:created xsi:type="dcterms:W3CDTF">2020-03-30T16:53:00Z</dcterms:created>
  <dcterms:modified xsi:type="dcterms:W3CDTF">2024-06-10T07:49:00Z</dcterms:modified>
</cp:coreProperties>
</file>